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our mir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ou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567 N Birch Ave, Lake Bluff, IL, USA Lake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ourmirz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79737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